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Oceanographer Internship Opportunity at [Organization Name], Valenci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Valencia, Spain</w:t>
      </w:r>
    </w:p>
    <w:bookmarkStart w:id="21" w:name="X9c8bbf7a3d1e117aa3bb7d5b8b61ad89111bd57"/>
    <w:p>
      <w:pPr>
        <w:pStyle w:val="Heading2"/>
      </w:pPr>
      <w:r>
        <w:t xml:space="preserve">Subject: Application for Oceanographer Internship Position in Spain Valencia</w:t>
      </w:r>
    </w:p>
    <w:p>
      <w:pPr>
        <w:pStyle w:val="FirstParagraph"/>
      </w:pPr>
      <w:r>
        <w:t xml:space="preserve">Dear Hiring Manager,</w:t>
      </w:r>
    </w:p>
    <w:p>
      <w:pPr>
        <w:pStyle w:val="BodyText"/>
      </w:pPr>
      <w:r>
        <w:t xml:space="preserve">I am writing to express my enthusiastic application for the Oceanographer Internship position at [Organization Name] in Valencia, Spain, as advertised on [Platform where you saw the posting - e.g., University Career Portal, Marine Science Network]. As a recent graduate with a Master's degree in Marine Environmental Science and profound passion for Mediterranean marine ecosystems, I am eager to contribute my academic training and field experience to your esteemed institution. This Internship Application Letter represents not merely a professional opportunity, but the culmination of my dedicated preparation to serve as a future Oceanographer within Spain's vibrant scientific community centered in Valencia.</w:t>
      </w:r>
    </w:p>
    <w:p>
      <w:pPr>
        <w:pStyle w:val="BodyText"/>
      </w:pPr>
      <w:r>
        <w:t xml:space="preserve">My academic journey at the University of Barcelona culminated in a research thesis titled "Spatiotemporal Dynamics of Microplastic Accumulation in Coastal Valencian Waters," which required extensive fieldwork along the Mediterranean coastline stretching from Denia to Gandía. This project demanded rigorous data collection techniques including CTD profiling, water sampling at multiple depths, and sediment analysis – skills directly applicable to your organization's ongoing research into coastal pollution patterns. I have also completed specialized coursework in physical oceanography, marine remote sensing using satellite imagery (Sentinel-2), and GIS applications for coastal zone management – all critical competencies for effective work as an Oceanographer in Spain Valencia. My academic achievements were recognized through a scholarship from the Spanish Ministry of Science, Innovation and Universities (MICINN) for my research on thermohaline properties of the Balearic Sea, deepening my understanding of regional oceanographic processes.</w:t>
      </w:r>
    </w:p>
    <w:p>
      <w:pPr>
        <w:pStyle w:val="BodyText"/>
      </w:pPr>
      <w:r>
        <w:t xml:space="preserve">The choice to pursue this internship opportunity in Spain Valencia is deeply intentional. The Mediterranean Sea represents one of Earth's most biodiverse yet threatened marine environments, and Valencia's strategic location provides unparalleled access to critical research zones: the Albufera lagoon system, the Balearic Islands' ocean currents, and the complex estuarine dynamics of the Turia River delta. I have closely followed your institution's groundbreaking work on seagrass meadow conservation (Posidonia oceanica) and climate change adaptation strategies in coastal communities – initiatives that resonate profoundly with my professional ethos. Valencia's status as a hub for marine research, home to prestigious institutions like IMEDEA (Mediterranean Institute for Advanced Studies) and the University of Valencia's Marine Science Department, offers the ideal environment to advance my skills under expert mentorship. I am particularly inspired by your recent study on ocean acidification impacts in Valencian fisheries published in *Marine Pollution Bulletin*, which aligns perfectly with my research interests.</w:t>
      </w:r>
    </w:p>
    <w:p>
      <w:pPr>
        <w:pStyle w:val="BodyText"/>
      </w:pPr>
      <w:r>
        <w:t xml:space="preserve">My hands-on experience extends beyond academic coursework. During a six-month field internship with the Spanish National Research Council (CSIC) at their Valencia marine station, I assisted in deploying autonomous underwater vehicles (AUVs) for bathymetric mapping and participated in the "Mediterranean Marine Biodiversity Census" project. This involved collaborating with international teams to monitor coral reef health near Ibiza while navigating cultural nuances of working within Spain's scientific framework. I am proficient in oceanographic data analysis software including MATLAB, Ocean Data View, and ERDDAP, and possess a Level B2 Spanish certification (DELE) with practical conversational fluency developed through two years of living in Valencia during my studies. These language skills enable seamless integration into both technical team environments and community engagement activities – crucial for an Oceanographer operating within Spain's coastal municipalities.</w:t>
      </w:r>
    </w:p>
    <w:p>
      <w:pPr>
        <w:pStyle w:val="BodyText"/>
      </w:pPr>
      <w:r>
        <w:t xml:space="preserve">What distinguishes my approach as a future Oceanographer is my commitment to translating scientific findings into tangible environmental action. In a recent collaboration with the City Council of Valencia's Coastal Management Office, I co-developed a public awareness campaign about microplastic sources in urban runoff, which reached over 15,000 residents through community workshops. This experience taught me that effective ocean conservation requires bridging scientific rigor and societal engagement – a philosophy I would bring to your organization's outreach initiatives. Furthermore, my adaptability was tested during a 2023 field expedition where we overcame unexpected storm conditions by modifying sampling protocols in real-time, demonstrating the resilience required for Mediterranean marine research where weather patterns can shift rapidly.</w:t>
      </w:r>
    </w:p>
    <w:p>
      <w:pPr>
        <w:pStyle w:val="BodyText"/>
      </w:pPr>
      <w:r>
        <w:t xml:space="preserve">I am particularly drawn to this internship because of your institution's emphasis on interdisciplinary collaboration across climate science, policy development, and community-based conservation – a model that reflects my own professional vision. The opportunity to work alongside Spain's leading marine scientists in Valencia would allow me to contribute meaningfully while learning from experts who shape national maritime policies. I am eager to apply my skills in water column sampling, hydrodynamic modeling (using ROMS software), and environmental data visualization to support your current projects on sustainable fishing practices and coastal erosion mitigation. My understanding of Spain's marine legislation framework, including the EU Marine Strategy Framework Directive implementation in Valencian waters, ensures I can immediately engage with compliance aspects of your research.</w:t>
      </w:r>
    </w:p>
    <w:p>
      <w:pPr>
        <w:pStyle w:val="BodyText"/>
      </w:pPr>
      <w:r>
        <w:t xml:space="preserve">Valencia represents more than just a geographical location for my career – it embodies a living laboratory where I can grow as an Oceanographer within a culture deeply connected to the sea. The city's legacy as a historic maritime power, combined with its modern commitment to blue economy innovation through initiatives like the Valencia Port Authority's sustainability programs, creates an inspiring context for my professional development. I am confident that my technical competencies in oceanographic data analysis, fieldwork execution, and multilingual communication would allow me to rapidly contribute to your team while absorbing the rich scientific traditions of Spain Valencia.</w:t>
      </w:r>
    </w:p>
    <w:p>
      <w:pPr>
        <w:pStyle w:val="BodyText"/>
      </w:pPr>
      <w:r>
        <w:t xml:space="preserve">As a dedicated environmental steward with a proven ability to thrive in complex marine research environments, I am ready to bring my energy and expertise to your organization. I welcome the opportunity to discuss how my background in Mediterranean oceanography aligns with your current projects during an interview at your earliest convenience. Thank you for considering this Internship Application Letter from a candidate who views Spain Valencia not merely as a workplace, but as the foundation for meaningful contributions to our shared marine futur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Spain Valencia</dc:title>
  <dc:creator/>
  <dc:language>en</dc:language>
  <cp:keywords/>
  <dcterms:created xsi:type="dcterms:W3CDTF">2026-07-18T18:03:21Z</dcterms:created>
  <dcterms:modified xsi:type="dcterms:W3CDTF">2026-07-18T18:03:21Z</dcterms:modified>
</cp:coreProperties>
</file>

<file path=docProps/custom.xml><?xml version="1.0" encoding="utf-8"?>
<Properties xmlns="http://schemas.openxmlformats.org/officeDocument/2006/custom-properties" xmlns:vt="http://schemas.openxmlformats.org/officeDocument/2006/docPropsVTypes"/>
</file>